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09B8" w:rsidRDefault="00790339" w:rsidP="00AD5531">
      <w:pPr>
        <w:pStyle w:val="Heading3"/>
      </w:pPr>
      <w:bookmarkStart w:id="0" w:name="dan-sheffler---cv"/>
      <w:bookmarkEnd w:id="0"/>
      <w:r>
        <w:t xml:space="preserve">Dan </w:t>
      </w:r>
      <w:r w:rsidRPr="00AD5531">
        <w:t>Sheffler</w:t>
      </w:r>
      <w:r>
        <w:t xml:space="preserve"> - CV</w:t>
      </w:r>
    </w:p>
    <w:p w:rsidR="002509B8" w:rsidRDefault="00790339">
      <w:pPr>
        <w:pStyle w:val="SourceCode"/>
      </w:pPr>
      <w:r>
        <w:rPr>
          <w:rStyle w:val="VerbatimChar"/>
        </w:rPr>
        <w:t>Philosophy Dept.</w:t>
      </w:r>
      <w:r>
        <w:br/>
      </w:r>
      <w:r>
        <w:rPr>
          <w:rStyle w:val="VerbatimChar"/>
        </w:rPr>
        <w:t>1402 POT</w:t>
      </w:r>
      <w:r>
        <w:br/>
      </w:r>
      <w:r>
        <w:rPr>
          <w:rStyle w:val="VerbatimChar"/>
        </w:rPr>
        <w:t>University of Kentucky</w:t>
      </w:r>
      <w:r>
        <w:br/>
      </w:r>
      <w:r>
        <w:rPr>
          <w:rStyle w:val="VerbatimChar"/>
        </w:rPr>
        <w:t>Lexington, KY, 40508</w:t>
      </w:r>
    </w:p>
    <w:p w:rsidR="002509B8" w:rsidRPr="00AD5531" w:rsidRDefault="00790339" w:rsidP="00AD5531">
      <w:pPr>
        <w:pStyle w:val="Heading4"/>
      </w:pPr>
      <w:bookmarkStart w:id="1" w:name="specialization-and-competence"/>
      <w:bookmarkEnd w:id="1"/>
      <w:r>
        <w:t xml:space="preserve">Specialization and </w:t>
      </w:r>
      <w:r w:rsidRPr="00AD5531">
        <w:t>Competence</w:t>
      </w:r>
    </w:p>
    <w:p w:rsidR="002509B8" w:rsidRDefault="00790339">
      <w:r>
        <w:rPr>
          <w:b/>
        </w:rPr>
        <w:t>Specialization</w:t>
      </w:r>
      <w:r>
        <w:t>: Ancient Philosophy.</w:t>
      </w:r>
    </w:p>
    <w:p w:rsidR="002509B8" w:rsidRDefault="00790339">
      <w:r>
        <w:rPr>
          <w:b/>
        </w:rPr>
        <w:t>Competence</w:t>
      </w:r>
      <w:r>
        <w:t>: Philosophy of Religion, Contemporary Metaphysics (especially metaphysics of free will and</w:t>
      </w:r>
      <w:r w:rsidR="008E2572">
        <w:t xml:space="preserve"> metaphysics of time), and Medieval Philosophy.</w:t>
      </w:r>
    </w:p>
    <w:p w:rsidR="002509B8" w:rsidRDefault="00790339">
      <w:pPr>
        <w:pStyle w:val="Heading4"/>
      </w:pPr>
      <w:bookmarkStart w:id="2" w:name="education"/>
      <w:bookmarkEnd w:id="2"/>
      <w:r>
        <w:t>Education</w:t>
      </w:r>
    </w:p>
    <w:p w:rsidR="002509B8" w:rsidRDefault="00790339">
      <w:r>
        <w:t>PhD, Philosophy, University of Kentucky, (in progress, expected graduation in 2016).</w:t>
      </w:r>
    </w:p>
    <w:p w:rsidR="002509B8" w:rsidRDefault="00790339">
      <w:r>
        <w:t>M.A., Philosophy, University of Kentucky, 2012.</w:t>
      </w:r>
    </w:p>
    <w:p w:rsidR="002509B8" w:rsidRDefault="00790339">
      <w:r>
        <w:t>M.A., Classics, University of Kentucky, 2010.</w:t>
      </w:r>
    </w:p>
    <w:p w:rsidR="002509B8" w:rsidRDefault="00790339">
      <w:r>
        <w:t>B.A., Philosophy and Classics, University of Kentucky, 2010.</w:t>
      </w:r>
    </w:p>
    <w:p w:rsidR="002509B8" w:rsidRDefault="00790339">
      <w:pPr>
        <w:pStyle w:val="Heading4"/>
      </w:pPr>
      <w:bookmarkStart w:id="3" w:name="presentations"/>
      <w:bookmarkEnd w:id="3"/>
      <w:r>
        <w:t>Presentations</w:t>
      </w:r>
    </w:p>
    <w:p w:rsidR="002509B8" w:rsidRDefault="00790339">
      <w:r>
        <w:t>“Why Molinism Does Not Help with the Rollback Argument,” Society of Christian Philosophers, Trinity College, March 2014.</w:t>
      </w:r>
    </w:p>
    <w:p w:rsidR="002509B8" w:rsidRDefault="00790339"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</w:t>
      </w:r>
    </w:p>
    <w:p w:rsidR="002509B8" w:rsidRDefault="00790339">
      <w:r>
        <w:t>“A Complex Eternity,” Society of Christian Philosophers, Georgetown University, April 2013.</w:t>
      </w:r>
    </w:p>
    <w:p w:rsidR="002509B8" w:rsidRDefault="00790339">
      <w:pPr>
        <w:pStyle w:val="Heading4"/>
      </w:pPr>
      <w:bookmarkStart w:id="4" w:name="awards"/>
      <w:bookmarkEnd w:id="4"/>
      <w:r>
        <w:t>Awards</w:t>
      </w:r>
    </w:p>
    <w:p w:rsidR="002509B8" w:rsidRDefault="00790339">
      <w:r>
        <w:t>Best graduate student paper ($500) awarded by Society of Christian Philosophers for “A Complex Eternity,” April 2013.</w:t>
      </w:r>
    </w:p>
    <w:p w:rsidR="002509B8" w:rsidRDefault="00790339">
      <w:r>
        <w:t>Accepted into University Scholars program at the University of Kentucky for classics, 2008–2010.</w:t>
      </w:r>
    </w:p>
    <w:p w:rsidR="002509B8" w:rsidRDefault="00790339">
      <w:r>
        <w:t>Research grant from University of Kentucky Eureka fund ($2,000), 2006.</w:t>
      </w:r>
    </w:p>
    <w:p w:rsidR="002509B8" w:rsidRDefault="00790339">
      <w:pPr>
        <w:pStyle w:val="Heading4"/>
      </w:pPr>
      <w:bookmarkStart w:id="5" w:name="teaching"/>
      <w:bookmarkEnd w:id="5"/>
      <w:r>
        <w:lastRenderedPageBreak/>
        <w:t>Teaching</w:t>
      </w:r>
    </w:p>
    <w:p w:rsidR="009A2A92" w:rsidRDefault="009A2A92">
      <w:r>
        <w:t>Ancient and Medieval Philosophy, Asbury University, Spring 2015</w:t>
      </w:r>
      <w:r w:rsidR="00057A20">
        <w:t>.</w:t>
      </w:r>
      <w:bookmarkStart w:id="6" w:name="_GoBack"/>
      <w:bookmarkEnd w:id="6"/>
    </w:p>
    <w:p w:rsidR="002509B8" w:rsidRDefault="00790339">
      <w:r>
        <w:t>Philosophy of C.S. Lewis, Asbury University, Spring 2014.</w:t>
      </w:r>
    </w:p>
    <w:p w:rsidR="002509B8" w:rsidRDefault="00790339">
      <w:r>
        <w:t>Social and Political Philosophy, Asbury University, Fall 2012, Fall 2014.</w:t>
      </w:r>
    </w:p>
    <w:p w:rsidR="002509B8" w:rsidRDefault="00790339">
      <w:r>
        <w:t>Introduction to Philosophy, Asbury University, Fall 2013–Fall 2014.</w:t>
      </w:r>
    </w:p>
    <w:p w:rsidR="002509B8" w:rsidRDefault="00790339">
      <w:r>
        <w:t>Business Ethics, University of Kentucky, Spring 2013–Fall 2013.</w:t>
      </w:r>
    </w:p>
    <w:p w:rsidR="002509B8" w:rsidRDefault="00790339">
      <w:r>
        <w:t>Knowledge and Reality, University of Kentucky, Fall 2</w:t>
      </w:r>
      <w:r w:rsidR="009A2A92">
        <w:t>013–Spring 2015</w:t>
      </w:r>
      <w:r>
        <w:t>.</w:t>
      </w:r>
    </w:p>
    <w:p w:rsidR="002509B8" w:rsidRDefault="00790339">
      <w:r>
        <w:t>Introduction to Ethics, University of Kentucky, Spring 2012–Fall 2012.</w:t>
      </w:r>
    </w:p>
    <w:p w:rsidR="002509B8" w:rsidRDefault="00790339">
      <w:r>
        <w:t>Symbolic Logic, University of Kentucky, Fall 2010–Fall 2011.</w:t>
      </w:r>
    </w:p>
    <w:p w:rsidR="002509B8" w:rsidRDefault="00790339">
      <w:r>
        <w:t>Latin 1 and 2, University of Kentucky, Fall 2009–Spring 2010.</w:t>
      </w:r>
    </w:p>
    <w:p w:rsidR="002509B8" w:rsidRDefault="00790339">
      <w:r>
        <w:t>Medical Terminology (on-line course), University of Kentucky, Summer 2010.</w:t>
      </w:r>
    </w:p>
    <w:p w:rsidR="002509B8" w:rsidRDefault="00790339">
      <w:r>
        <w:t>Traditional Logic, Mars H</w:t>
      </w:r>
      <w:r w:rsidR="009A2A92">
        <w:t>ill Christian Academy, 2008–2015</w:t>
      </w:r>
      <w:r>
        <w:t>.</w:t>
      </w:r>
    </w:p>
    <w:p w:rsidR="002509B8" w:rsidRDefault="00790339">
      <w:r>
        <w:t>Latin years 3 and 4, Mars H</w:t>
      </w:r>
      <w:r w:rsidR="009A2A92">
        <w:t>ill Christian Academy, 2009–2015</w:t>
      </w:r>
      <w:r>
        <w:t>.</w:t>
      </w:r>
    </w:p>
    <w:p w:rsidR="002509B8" w:rsidRDefault="00790339">
      <w:pPr>
        <w:pStyle w:val="Heading4"/>
      </w:pPr>
      <w:bookmarkStart w:id="7" w:name="language"/>
      <w:bookmarkEnd w:id="7"/>
      <w:r>
        <w:t>Language</w:t>
      </w:r>
    </w:p>
    <w:p w:rsidR="002509B8" w:rsidRDefault="00790339">
      <w:r>
        <w:t>Advanced ability in Greek with extensive reading experience in Homeric, Attic, Ionic, Hellenistic, Koine, Late Antique, and Patristic authors.</w:t>
      </w:r>
    </w:p>
    <w:p w:rsidR="002509B8" w:rsidRDefault="00790339">
      <w:r>
        <w:t>Advanced ability and teaching experience in Latin with extensive reading experience in Early, Augustan, Late Imperial, Christian, and Medieval authors.</w:t>
      </w:r>
    </w:p>
    <w:sectPr w:rsidR="002509B8" w:rsidSect="00790339">
      <w:pgSz w:w="12240" w:h="15840"/>
      <w:pgMar w:top="1008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90A1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B58CE2"/>
    <w:multiLevelType w:val="multilevel"/>
    <w:tmpl w:val="C3508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7A20"/>
    <w:rsid w:val="002509B8"/>
    <w:rsid w:val="004E29B3"/>
    <w:rsid w:val="00590D07"/>
    <w:rsid w:val="00784D58"/>
    <w:rsid w:val="00790339"/>
    <w:rsid w:val="008D6863"/>
    <w:rsid w:val="008E2572"/>
    <w:rsid w:val="009A2A92"/>
    <w:rsid w:val="00AD55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509DC4-243B-4143-B43E-0454B429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5531"/>
    <w:pPr>
      <w:spacing w:before="180" w:after="180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uiPriority w:val="9"/>
    <w:qFormat/>
    <w:rsid w:val="00AD553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AD5531"/>
    <w:pPr>
      <w:keepNext/>
      <w:keepLines/>
      <w:spacing w:before="480" w:after="0"/>
      <w:outlineLvl w:val="3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D55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5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2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8</cp:revision>
  <cp:lastPrinted>2014-12-27T17:05:00Z</cp:lastPrinted>
  <dcterms:created xsi:type="dcterms:W3CDTF">2014-12-27T16:58:00Z</dcterms:created>
  <dcterms:modified xsi:type="dcterms:W3CDTF">2015-01-14T14:35:00Z</dcterms:modified>
</cp:coreProperties>
</file>